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6c0867886cdf5b4cd232454084c832387f54c"/>
      <w:r>
        <w:rPr>
          <w:b/>
        </w:rPr>
        <w:t xml:space="preserve">ПРОТОКОЛ ПРО РЕЗУЛЬТАТИ ЗЕМЕЛЬНИХ ТОРГІВ № LSP001-UA-20240315-843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каченко Людмил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 - продаж з переважним правом земельної ділянки, площею - 2,8901 га, кадастровий номер - 5910500000:03:005:0182, цільове призначення: для ведення товарного сільськогосподарського виробництва на території Лебединської міської ради, Сум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- 2,8901 га, кадастровий номер - 5910500000:03:005:0182, цільове призначення: для ведення товарного сільськогосподарського виробництва на території Лебединської міської ради, Сум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3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ЛЕО", ЄДРПОУ: 33594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енко Анатолій Петрович, ІПН/РНОКПП: 18959071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7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ЛЕО"</w:t>
            </w:r>
          </w:p>
        </w:tc>
        <w:tc>
          <w:p>
            <w:pPr>
              <w:pStyle w:val="Compact"/>
              <w:jc w:val="left"/>
            </w:pPr>
            <w:r>
              <w:t xml:space="preserve">13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7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ЛЕО"</w:t>
            </w:r>
          </w:p>
        </w:tc>
        <w:tc>
          <w:p>
            <w:pPr>
              <w:pStyle w:val="Compact"/>
              <w:jc w:val="left"/>
            </w:pPr>
            <w:r>
              <w:t xml:space="preserve">13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7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ЛЕО"</w:t>
            </w:r>
          </w:p>
        </w:tc>
        <w:tc>
          <w:p>
            <w:pPr>
              <w:pStyle w:val="Compact"/>
              <w:jc w:val="left"/>
            </w:pPr>
            <w:r>
              <w:t xml:space="preserve">13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7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ЛЕО"</w:t>
            </w:r>
          </w:p>
        </w:tc>
        <w:tc>
          <w:p>
            <w:pPr>
              <w:pStyle w:val="Compact"/>
              <w:jc w:val="left"/>
            </w:pPr>
            <w:r>
              <w:t xml:space="preserve">13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ПЕЛЕО", ЄДРПОУ: 33594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 980,00 грн (шість тисяч дев'ятсот вісім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3 820,00 грн (тридцять три тисячі вісімсот дв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5 780,00 грн (сто п'ять тисяч сімсот вісім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каченко Людмила Микола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87571572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3806340000026205354901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ТОВАРИСТВО З ОБМЕЖЕНОЮ ВІДПОВІДАЛЬНІСТЮ "СПЕЛЕО", ЄДРПОУ: 33594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Ткаченко Людмила Микола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9:46:18Z</dcterms:created>
  <dcterms:modified xsi:type="dcterms:W3CDTF">2024-05-18T09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